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tentially Avoidable ED Visits Algorith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1,106 [</w:t>
            </w: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rFonts w:ascii="Calibri" w:hAnsi="Calibri"/>
                <w:sz w:val="20"/>
              </w:rPr>
              <w:t xml:space="preserve">]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agn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,173 [</w:t>
            </w: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rFonts w:ascii="Calibri" w:hAnsi="Calibri"/>
                <w:sz w:val="20"/>
              </w:rPr>
              <w:t xml:space="preserve">]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sourc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,181 [</w:t>
            </w: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rFonts w:ascii="Calibri" w:hAnsi="Calibri"/>
                <w:sz w:val="20"/>
              </w:rPr>
              <w:t xml:space="preserve">]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iage Acuit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,716 [</w:t>
            </w: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rFonts w:ascii="Calibri" w:hAnsi="Calibri"/>
                <w:sz w:val="20"/>
              </w:rPr>
              <w:t xml:space="preserve">]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, me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[49, 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[45, 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[42, 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[37, 3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 [53%, 54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 [60%, 60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 [53%, 54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 [51%, 53%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 [46%, 47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 [40%, 40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 [46%, 47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 [47%, 49%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lf-reported Race (%)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 [62%, 62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% [55%, 56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 [57%, 58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 [49%, 51%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 [16%, 16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 [20%, 21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% [17%, 18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 [21%, 22%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 [9.7%, 10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 [9.5%, 10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 [11%, 12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 [11%, 12%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/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 [6.4%, 6.6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% [8.2%, 8.6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 [6.6%, 7.1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% [8.3%, 9.2%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 [5.5%, 5.7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 [6.0%, 6.4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 [7.0%, 7.5%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% [7.6%, 8.5%]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onfidence interval (CI) for categorical variables is computed using Agresti-Coull interval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or clarity, self-reported races have been collapsed. Full details can be found in the supplementary material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0:57:48Z</dcterms:created>
  <dcterms:modified xsi:type="dcterms:W3CDTF">2025-07-18T20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